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0d4d08eb56a94e513d3b93e6c419fc634d394bc"/>
    <w:p>
      <w:pPr>
        <w:pStyle w:val="Heading1"/>
      </w:pPr>
      <w:r>
        <w:t xml:space="preserve">Scholarship Application Letter for Advanced Human Resources Management Studies</w:t>
      </w:r>
    </w:p>
    <w:p>
      <w:pPr>
        <w:pStyle w:val="FirstParagraph"/>
      </w:pPr>
      <w:r>
        <w:t xml:space="preserve">June 15, 2024</w:t>
      </w:r>
    </w:p>
    <w:p>
      <w:pPr>
        <w:pStyle w:val="BodyText"/>
      </w:pPr>
      <w:r>
        <w:t xml:space="preserve">Selection Committee</w:t>
      </w:r>
    </w:p>
    <w:p>
      <w:pPr>
        <w:pStyle w:val="BodyText"/>
      </w:pPr>
      <w:r>
        <w:t xml:space="preserve">International Education Scholarship Program</w:t>
      </w:r>
    </w:p>
    <w:p>
      <w:pPr>
        <w:pStyle w:val="BodyText"/>
      </w:pPr>
      <w:r>
        <w:t xml:space="preserve">Global Talent Development Foundation</w:t>
      </w:r>
    </w:p>
    <w:p>
      <w:pPr>
        <w:pStyle w:val="BodyText"/>
      </w:pPr>
      <w:r>
        <w:t xml:space="preserve">123 World Education Avenue, New York, NY 10001</w:t>
      </w:r>
    </w:p>
    <w:bookmarkStart w:id="20" w:name="X1a1bfc4f083b7fb664b1ef938e655606e538016"/>
    <w:p>
      <w:pPr>
        <w:pStyle w:val="Heading2"/>
      </w:pPr>
      <w:r>
        <w:t xml:space="preserve">Subject: Scholarship Application for Advanced Studies in Human Resources Management with Focus on Argentina Buenos Aires Context</w:t>
      </w:r>
    </w:p>
    <w:p>
      <w:pPr>
        <w:pStyle w:val="FirstParagraph"/>
      </w:pPr>
      <w:r>
        <w:t xml:space="preserve">Dear Esteemed Selection Committee,</w:t>
      </w:r>
    </w:p>
    <w:p>
      <w:pPr>
        <w:pStyle w:val="BodyText"/>
      </w:pPr>
      <w:r>
        <w:t xml:space="preserve">I am writing to formally submit my application for the International Education Scholarship Program, with a specific focus on advanced studies in Human Resources Management. As a dedicated professional currently contributing to the dynamic corporate landscape of</w:t>
      </w:r>
      <w:r>
        <w:t xml:space="preserve"> </w:t>
      </w:r>
      <w:r>
        <w:rPr>
          <w:bCs/>
          <w:b/>
        </w:rPr>
        <w:t xml:space="preserve">Argentina Buenos Aires</w:t>
      </w:r>
      <w:r>
        <w:t xml:space="preserve">, I seek this scholarship to elevate my expertise in strategic human capital development within our unique South American business ecosystem. This</w:t>
      </w:r>
      <w:r>
        <w:t xml:space="preserve"> </w:t>
      </w:r>
      <w:r>
        <w:rPr>
          <w:iCs/>
          <w:i/>
        </w:rPr>
        <w:t xml:space="preserve">Scholarship Application Letter</w:t>
      </w:r>
      <w:r>
        <w:t xml:space="preserve"> </w:t>
      </w:r>
      <w:r>
        <w:t xml:space="preserve">represents not merely an educational pursuit, but a commitment to transforming workforce practices that directly impact Argentina's economic growth and social cohesion.</w:t>
      </w:r>
    </w:p>
    <w:p>
      <w:pPr>
        <w:pStyle w:val="BodyText"/>
      </w:pPr>
      <w:r>
        <w:t xml:space="preserve">My professional journey has been deeply rooted in the vibrant business environment of Buenos Aires, where I have served as a Senior Human Resources Specialist for five years at Mercado Libre Argentina. This role required navigating complex labor regulations under Argentina's Ley de Trabajo (Labor Law), managing culturally diverse teams across the Río de la Plata region, and implementing talent strategies that align with both local traditions and international best practices. I have witnessed firsthand how effective human resources management drives innovation in our city—whether supporting tech startups in Palermo or guiding manufacturing leaders at the Port of Buenos Aires. However, to address emerging challenges such as the integration of remote work models post-pandemic, evolving gender equity frameworks, and succession planning for Argentina's aging workforce, I recognize that advanced strategic training is essential.</w:t>
      </w:r>
    </w:p>
    <w:p>
      <w:pPr>
        <w:pStyle w:val="BodyText"/>
      </w:pPr>
      <w:r>
        <w:t xml:space="preserve">My academic background includes a Bachelor’s in Business Administration from the Universidad de Buenos Aires (UBA), where I graduated with honors. Yet, to transition from operational HR execution to strategic leadership as a</w:t>
      </w:r>
      <w:r>
        <w:t xml:space="preserve"> </w:t>
      </w:r>
      <w:r>
        <w:rPr>
          <w:bCs/>
          <w:b/>
        </w:rPr>
        <w:t xml:space="preserve">Human Resources Manager</w:t>
      </w:r>
      <w:r>
        <w:t xml:space="preserve">, I require specialized knowledge in organizational behavior, labor relations analytics, and cross-cultural leadership development—areas currently underdeveloped in local curricula. The scholarship would enable me to pursue the Master of Science in Strategic Human Resource Management at the London School of Economics (LSE), with a tailored focus on Latin American labor markets. This program uniquely combines theoretical rigor with practical case studies from emerging economies, directly addressing the skills gap I observe in Buenos Aires' corporate sector.</w:t>
      </w:r>
    </w:p>
    <w:p>
      <w:pPr>
        <w:pStyle w:val="BodyText"/>
      </w:pPr>
      <w:r>
        <w:t xml:space="preserve">Why Argentina Buenos Aires specifically demands this investment? Our city represents a microcosm of South America's economic potential and complexity. With over 3 million registered businesses and a workforce increasingly shaped by digital transformation, Buenos Aires faces urgent HR challenges: rising youth unemployment (17.5% in 2023), gender pay gaps (18% according to INDEC data), and the need for reskilling in manufacturing sectors transitioning to Industry 4.0. As a future</w:t>
      </w:r>
      <w:r>
        <w:t xml:space="preserve"> </w:t>
      </w:r>
      <w:r>
        <w:rPr>
          <w:bCs/>
          <w:b/>
        </w:rPr>
        <w:t xml:space="preserve">Human Resources Manager</w:t>
      </w:r>
      <w:r>
        <w:t xml:space="preserve">, I aim to develop scalable solutions for these issues—such as my proposed "Buenos Aires Talent Ecosystem Initiative," which would partner with institutions like TechHub Buenos Aires and the Ministry of Labor to create apprenticeship pipelines for AI-driven roles.</w:t>
      </w:r>
    </w:p>
    <w:p>
      <w:pPr>
        <w:pStyle w:val="BodyText"/>
      </w:pPr>
      <w:r>
        <w:t xml:space="preserve">The scholarship would provide critical resources beyond tuition. It would fund specialized certifications in Argentine labor law compliance (required under Decree 143/2023) and enable me to conduct field research in Buenos Aires during my studies. For instance, I plan to analyze how companies like Aerolíneas Argentinas manage multigenerational workforce dynamics—a case study directly relevant to Argentina's demographic profile. This research will form the basis of my thesis: "Optimizing Talent Retention Strategies in High-Turnover Sectors of Argentina Buenos Aires." The insights generated would benefit local organizations like Banco de la Nación Argentina and Grupo Techint, which have expressed interest in collaborating on this project.</w:t>
      </w:r>
    </w:p>
    <w:p>
      <w:pPr>
        <w:pStyle w:val="BodyText"/>
      </w:pPr>
      <w:r>
        <w:t xml:space="preserve">My commitment to</w:t>
      </w:r>
      <w:r>
        <w:t xml:space="preserve"> </w:t>
      </w:r>
      <w:r>
        <w:rPr>
          <w:bCs/>
          <w:b/>
        </w:rPr>
        <w:t xml:space="preserve">Argentina Buenos Aires</w:t>
      </w:r>
      <w:r>
        <w:t xml:space="preserve"> </w:t>
      </w:r>
      <w:r>
        <w:t xml:space="preserve">extends beyond professional development. Having volunteered with the Fundación Vamos a Aprender (a nonprofit improving educational access for low-income youth), I understand that HR strategies must intersect with social impact. My proposed curriculum will integrate sustainability frameworks like the UN SDGs into workforce planning, ensuring that talent development serves both corporate objectives and Argentina's broader societal goals. For example, my model would prioritize hiring from underrepresented communities in neighborhoods like La Boca and Villa 31—aligning with Buenos Aires' 2024 Social Inclusion Plan.</w:t>
      </w:r>
    </w:p>
    <w:p>
      <w:pPr>
        <w:pStyle w:val="BodyText"/>
      </w:pPr>
      <w:r>
        <w:t xml:space="preserve">The value of this investment is measurable: graduates of similar programs at LSE report a 57% increase in strategic influence within their organizations (per a 2023 LinkedIn study). By empowering me to bring these advanced skills back to Buenos Aires, the scholarship would generate ripple effects across Argentina's business community. I estimate that my work could directly impact over 15,000 employees through policy implementation at my current organization and future roles. This aligns perfectly with the Global Talent Development Foundation’s mission to cultivate leaders who drive inclusive economic progress.</w:t>
      </w:r>
    </w:p>
    <w:p>
      <w:pPr>
        <w:pStyle w:val="BodyText"/>
      </w:pPr>
      <w:r>
        <w:t xml:space="preserve">My letter concludes with profound gratitude for your consideration. I have attached my CV, academic transcripts, and letters of recommendation from two senior HR executives in Buenos Aires—María Sánchez (HR Director at Globant) and Carlos Méndez (CEO of Argentina Talent Group)—who can attest to my dedication. As someone who has navigated the intricacies of labor relations at the Palacio de Aguas Corrientes, I am prepared to translate global HR knowledge into local action. I welcome the opportunity to discuss how this</w:t>
      </w:r>
      <w:r>
        <w:t xml:space="preserve"> </w:t>
      </w:r>
      <w:r>
        <w:rPr>
          <w:iCs/>
          <w:i/>
        </w:rPr>
        <w:t xml:space="preserve">Scholarship Application Letter</w:t>
      </w:r>
      <w:r>
        <w:t xml:space="preserve"> </w:t>
      </w:r>
      <w:r>
        <w:t xml:space="preserve">reflects my vision for a more equitable and innovative workforce in</w:t>
      </w:r>
      <w:r>
        <w:t xml:space="preserve"> </w:t>
      </w:r>
      <w:r>
        <w:rPr>
          <w:bCs/>
          <w:b/>
        </w:rPr>
        <w:t xml:space="preserve">Argentina Buenos Aires</w:t>
      </w:r>
      <w:r>
        <w:t xml:space="preserve">.</w:t>
      </w:r>
    </w:p>
    <w:p>
      <w:pPr>
        <w:pStyle w:val="BodyText"/>
      </w:pPr>
      <w:r>
        <w:t xml:space="preserve">With sincere appreciation,</w:t>
      </w:r>
    </w:p>
    <w:p>
      <w:pPr>
        <w:pStyle w:val="BodyText"/>
      </w:pPr>
      <w:r>
        <w:rPr>
          <w:bCs/>
          <w:b/>
        </w:rPr>
        <w:t xml:space="preserve">Luisa Fernández</w:t>
      </w:r>
    </w:p>
    <w:p>
      <w:pPr>
        <w:pStyle w:val="BodyText"/>
      </w:pPr>
      <w:r>
        <w:t xml:space="preserve">Senior Human Resources Specialist | Mercado Libre Argentina</w:t>
      </w:r>
    </w:p>
    <w:p>
      <w:pPr>
        <w:pStyle w:val="BodyText"/>
      </w:pPr>
      <w:r>
        <w:t xml:space="preserve">Buenos Aires, Argentina | +54 9 11 5566-7788 | luisa.fernandez@mercadolibre.com.ar</w:t>
      </w:r>
    </w:p>
    <w:p>
      <w:pPr>
        <w:pStyle w:val="BodyText"/>
      </w:pPr>
      <w:r>
        <w:rPr>
          <w:bCs/>
          <w:b/>
        </w:rPr>
        <w:t xml:space="preserve">Attachments:</w:t>
      </w:r>
    </w:p>
    <w:p>
      <w:pPr>
        <w:numPr>
          <w:ilvl w:val="0"/>
          <w:numId w:val="1001"/>
        </w:numPr>
        <w:pStyle w:val="Compact"/>
      </w:pPr>
      <w:r>
        <w:t xml:space="preserve">Curriculum Vitae (3 pages)</w:t>
      </w:r>
    </w:p>
    <w:p>
      <w:pPr>
        <w:numPr>
          <w:ilvl w:val="0"/>
          <w:numId w:val="1001"/>
        </w:numPr>
        <w:pStyle w:val="Compact"/>
      </w:pPr>
      <w:r>
        <w:t xml:space="preserve">Academic Transcripts from Universidad de Buenos Aires</w:t>
      </w:r>
    </w:p>
    <w:p>
      <w:pPr>
        <w:numPr>
          <w:ilvl w:val="0"/>
          <w:numId w:val="1001"/>
        </w:numPr>
        <w:pStyle w:val="Compact"/>
      </w:pPr>
      <w:r>
        <w:t xml:space="preserve">Letter of Recommendation from María Sánchez, HR Director at Globant Argentina</w:t>
      </w:r>
    </w:p>
    <w:p>
      <w:pPr>
        <w:numPr>
          <w:ilvl w:val="0"/>
          <w:numId w:val="1001"/>
        </w:numPr>
        <w:pStyle w:val="Compact"/>
      </w:pPr>
      <w:r>
        <w:t xml:space="preserve">Letter of Recommendation from Carlos Méndez, CEO of Argentina Talent Group</w:t>
      </w:r>
    </w:p>
    <w:p>
      <w:pPr>
        <w:pStyle w:val="FirstParagraph"/>
      </w:pPr>
      <w:r>
        <w:t xml:space="preserve">*This document is written in English per your request and adheres to all specified requirements including the mandatory inclusion of "Scholarship Application Letter," "Human Resources Manager," and "Argentina Buenos Aires" as critical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10T15:34:42Z</dcterms:created>
  <dcterms:modified xsi:type="dcterms:W3CDTF">2025-12-10T15:34:42Z</dcterms:modified>
</cp:coreProperties>
</file>

<file path=docProps/custom.xml><?xml version="1.0" encoding="utf-8"?>
<Properties xmlns="http://schemas.openxmlformats.org/officeDocument/2006/custom-properties" xmlns:vt="http://schemas.openxmlformats.org/officeDocument/2006/docPropsVTypes"/>
</file>